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ata Scientist position at [Company Name] in Ethiopia, Addis Ababa. As a passionate and skilled data scientist with a deep commitment to leveraging data for meaningful impact, I am excited about the opportunity to contribute my expertise to an organization that is shaping the future of innovation in one of Africa’s most dynamic cities.</w:t>
      </w:r>
    </w:p>
    <w:p>
      <w:pPr>
        <w:pStyle w:val="BodyText"/>
      </w:pPr>
      <w:r>
        <w:t xml:space="preserve">Having completed my [degree, e.g., Master’s in Data Science] from [University Name], I have developed a strong foundation in statistical analysis, machine learning, and data visualization. My professional journey has been driven by a desire to solve complex problems through data-driven insights. Over the years, I have worked on projects that range from predictive modeling for business optimization to analyzing large datasets to uncover actionable trends. These experiences have honed my ability to translate technical challenges into practical solutions, a skill I am eager to apply in Ethiopia’s evolving technological landscape.</w:t>
      </w:r>
    </w:p>
    <w:p>
      <w:pPr>
        <w:pStyle w:val="BodyText"/>
      </w:pPr>
      <w:r>
        <w:t xml:space="preserve">What draws me specifically to the Data Scientist role in Addis Ababa is the unique opportunity to contribute to a region experiencing rapid growth and transformation. Ethiopia, and particularly Addis Ababa, has become a hub for innovation, with sectors such as agriculture, healthcare, finance, and urban planning increasingly relying on data science to drive progress. I am particularly inspired by the potential of data science to address local challenges—whether it’s improving agricultural yields through AI-driven analytics or optimizing public services in one of Africa’s fastest-growing cities. I believe my background in [mention specific skills or projects] aligns perfectly with the goals of your organization and the needs of this vibrant community.</w:t>
      </w:r>
    </w:p>
    <w:p>
      <w:pPr>
        <w:pStyle w:val="BodyText"/>
      </w:pPr>
      <w:r>
        <w:t xml:space="preserve">Throughout my career, I have consistently demonstrated a dedication to excellence and a collaborative spirit. At [Previous Company/Project Name], I led a team that developed a machine learning model to predict customer churn, resulting in a 20% reduction in attrition. This experience not only strengthened my technical skills but also taught me the importance of communication and teamwork in delivering impactful results. Similarly, my work on [specific project or research] involved analyzing complex datasets to identify patterns that informed strategic decisions. These experiences have equipped me with the tools to thrive in a fast-paced, data-centric environment like Addis Ababa.</w:t>
      </w:r>
    </w:p>
    <w:p>
      <w:pPr>
        <w:pStyle w:val="BodyText"/>
      </w:pPr>
      <w:r>
        <w:t xml:space="preserve">What sets me apart as a Data Scientist is my ability to combine technical expertise with a deep understanding of real-world applications. I am proficient in programming languages such as Python and R, and I have hands-on experience with tools like SQL, Tableau, and TensorFlow. My work often involves collaborating with cross-functional teams to ensure that data insights are translated into actionable strategies. For instance, during my time at [Previous Organization], I partnered with the marketing team to design a data-driven campaign that increased user engagement by 30%. This ability to bridge technical and business domains is something I would bring to your organization in Ethiopia.</w:t>
      </w:r>
    </w:p>
    <w:p>
      <w:pPr>
        <w:pStyle w:val="BodyText"/>
      </w:pPr>
      <w:r>
        <w:t xml:space="preserve">I am also deeply committed to ethical data practices and ensuring that technology serves the greater good. In Addis Ababa, where the intersection of tradition and innovation is ever-present, I believe it is crucial to approach data science with cultural sensitivity and a focus on sustainability. I have actively participated in initiatives that promote responsible AI, such as [mention any relevant experience or volunteer work], and I am eager to contribute to similar efforts in Ethiopia.</w:t>
      </w:r>
    </w:p>
    <w:p>
      <w:pPr>
        <w:pStyle w:val="BodyText"/>
      </w:pPr>
      <w:r>
        <w:t xml:space="preserve">As the Data Scientist role in Addis Ababa represents a unique opportunity to work at the forefront of technological advancement in East Africa, I am enthusiastic about the possibility of joining your team. I am confident that my skills, experience, and passion for data science will enable me to make meaningful contributions to [Company Name]’s mission. I am particularly drawn to your organization’s focus on [mention a specific aspect of the company’s work or values], and I would be honored to play a role in advancing this vision.</w:t>
      </w:r>
    </w:p>
    <w:p>
      <w:pPr>
        <w:pStyle w:val="BodyText"/>
      </w:pPr>
      <w:r>
        <w:t xml:space="preserve">I would welcome the opportunity to discuss how my background and aspirations align with the goals of your team. Thank you for considering my application. I look forward to the possibility of contributing to the exciting work being done in Ethiopia, Addis Ababa, and helping drive innovation through data science.</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1T05:43:39Z</dcterms:created>
  <dcterms:modified xsi:type="dcterms:W3CDTF">2026-07-21T05:43:39Z</dcterms:modified>
</cp:coreProperties>
</file>

<file path=docProps/custom.xml><?xml version="1.0" encoding="utf-8"?>
<Properties xmlns="http://schemas.openxmlformats.org/officeDocument/2006/custom-properties" xmlns:vt="http://schemas.openxmlformats.org/officeDocument/2006/docPropsVTypes"/>
</file>